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6A902" w14:textId="5695C4D2" w:rsidR="00D467DC" w:rsidRDefault="00D467DC"/>
    <w:p w14:paraId="4AAC9ABC" w14:textId="5AB8EE18" w:rsidR="000B016C" w:rsidRDefault="000B016C"/>
    <w:p w14:paraId="0392F9B8" w14:textId="3414B393" w:rsidR="000B016C" w:rsidRDefault="000B016C">
      <w:r w:rsidRPr="000B016C">
        <w:drawing>
          <wp:inline distT="0" distB="0" distL="0" distR="0" wp14:anchorId="6F75E19E" wp14:editId="1762604A">
            <wp:extent cx="5731510" cy="29273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9ED30" w14:textId="09AF05A1" w:rsidR="000B016C" w:rsidRDefault="000B016C">
      <w:r w:rsidRPr="000B016C">
        <w:drawing>
          <wp:inline distT="0" distB="0" distL="0" distR="0" wp14:anchorId="6BE0B730" wp14:editId="73DD3E61">
            <wp:extent cx="5731510" cy="229171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CB4CC" w14:textId="77777777" w:rsidR="000B016C" w:rsidRDefault="000B016C" w:rsidP="000B016C">
      <w:r>
        <w:t>// To use strings.</w:t>
      </w:r>
    </w:p>
    <w:p w14:paraId="1670C935" w14:textId="77777777" w:rsidR="000B016C" w:rsidRDefault="000B016C" w:rsidP="000B016C">
      <w:r>
        <w:t xml:space="preserve">#include &lt;iostream&gt; // Declaration of </w:t>
      </w:r>
      <w:proofErr w:type="spellStart"/>
      <w:r>
        <w:t>cin</w:t>
      </w:r>
      <w:proofErr w:type="spellEnd"/>
      <w:r>
        <w:t xml:space="preserve">, </w:t>
      </w:r>
      <w:proofErr w:type="spellStart"/>
      <w:r>
        <w:t>cout</w:t>
      </w:r>
      <w:proofErr w:type="spellEnd"/>
    </w:p>
    <w:p w14:paraId="7FE3BA96" w14:textId="77777777" w:rsidR="000B016C" w:rsidRDefault="000B016C" w:rsidP="000B016C">
      <w:r>
        <w:t>#include &lt;string&gt; // Declaration of class string</w:t>
      </w:r>
    </w:p>
    <w:p w14:paraId="5E79FF81" w14:textId="77777777" w:rsidR="000B016C" w:rsidRDefault="000B016C" w:rsidP="000B016C">
      <w:r>
        <w:t>using namespace std;</w:t>
      </w:r>
    </w:p>
    <w:p w14:paraId="094BF12D" w14:textId="77777777" w:rsidR="000B016C" w:rsidRDefault="000B016C" w:rsidP="000B016C">
      <w:r>
        <w:t xml:space="preserve">int </w:t>
      </w:r>
      <w:proofErr w:type="gramStart"/>
      <w:r>
        <w:t>main(</w:t>
      </w:r>
      <w:proofErr w:type="gramEnd"/>
      <w:r>
        <w:t>)</w:t>
      </w:r>
    </w:p>
    <w:p w14:paraId="417001BF" w14:textId="77777777" w:rsidR="000B016C" w:rsidRDefault="000B016C" w:rsidP="000B016C">
      <w:r>
        <w:t>{</w:t>
      </w:r>
    </w:p>
    <w:p w14:paraId="00FFD149" w14:textId="77777777" w:rsidR="000B016C" w:rsidRDefault="000B016C" w:rsidP="000B016C">
      <w:r>
        <w:t>// Defines four strings:</w:t>
      </w:r>
    </w:p>
    <w:p w14:paraId="710C8946" w14:textId="77777777" w:rsidR="000B016C" w:rsidRDefault="000B016C" w:rsidP="000B016C">
      <w:r>
        <w:t xml:space="preserve">string </w:t>
      </w:r>
      <w:proofErr w:type="gramStart"/>
      <w:r>
        <w:t>prompt(</w:t>
      </w:r>
      <w:proofErr w:type="gramEnd"/>
      <w:r>
        <w:t>"What is your name: "),</w:t>
      </w:r>
    </w:p>
    <w:p w14:paraId="08FB45A2" w14:textId="77777777" w:rsidR="000B016C" w:rsidRDefault="000B016C" w:rsidP="000B016C">
      <w:r>
        <w:t>name, // An empty</w:t>
      </w:r>
    </w:p>
    <w:p w14:paraId="2AAB18F7" w14:textId="77777777" w:rsidR="000B016C" w:rsidRDefault="000B016C" w:rsidP="000B016C">
      <w:proofErr w:type="gramStart"/>
      <w:r>
        <w:t>line( 40</w:t>
      </w:r>
      <w:proofErr w:type="gramEnd"/>
      <w:r>
        <w:t>, '-'), // string with 40 '-'</w:t>
      </w:r>
    </w:p>
    <w:p w14:paraId="00E98FA8" w14:textId="77777777" w:rsidR="000B016C" w:rsidRDefault="000B016C" w:rsidP="000B016C">
      <w:r>
        <w:lastRenderedPageBreak/>
        <w:t>total = "Hello "; // is possible!</w:t>
      </w:r>
    </w:p>
    <w:p w14:paraId="1B38BDEE" w14:textId="77777777" w:rsidR="000B016C" w:rsidRDefault="000B016C" w:rsidP="000B016C">
      <w:proofErr w:type="spellStart"/>
      <w:r>
        <w:t>cout</w:t>
      </w:r>
      <w:proofErr w:type="spellEnd"/>
      <w:r>
        <w:t xml:space="preserve"> &lt;&lt; prompt; // Request for input.</w:t>
      </w:r>
    </w:p>
    <w:p w14:paraId="6ADB1925" w14:textId="77777777" w:rsidR="000B016C" w:rsidRDefault="000B016C" w:rsidP="000B016C">
      <w:proofErr w:type="spellStart"/>
      <w:proofErr w:type="gramStart"/>
      <w:r>
        <w:t>getline</w:t>
      </w:r>
      <w:proofErr w:type="spellEnd"/>
      <w:r>
        <w:t xml:space="preserve">( </w:t>
      </w:r>
      <w:proofErr w:type="spellStart"/>
      <w:r>
        <w:t>cin</w:t>
      </w:r>
      <w:proofErr w:type="spellEnd"/>
      <w:proofErr w:type="gramEnd"/>
      <w:r>
        <w:t>, name); // Inputs a name in one line</w:t>
      </w:r>
    </w:p>
    <w:p w14:paraId="726082EF" w14:textId="77777777" w:rsidR="000B016C" w:rsidRDefault="000B016C" w:rsidP="000B016C">
      <w:r>
        <w:t>total = total + name; // Concatenates and</w:t>
      </w:r>
    </w:p>
    <w:p w14:paraId="7B8BEF00" w14:textId="77777777" w:rsidR="000B016C" w:rsidRDefault="000B016C" w:rsidP="000B016C">
      <w:r>
        <w:t>// assigns strings.</w:t>
      </w:r>
    </w:p>
    <w:p w14:paraId="425CCDA8" w14:textId="77777777" w:rsidR="000B016C" w:rsidRDefault="000B016C" w:rsidP="000B016C">
      <w:proofErr w:type="spellStart"/>
      <w:r>
        <w:t>cout</w:t>
      </w:r>
      <w:proofErr w:type="spellEnd"/>
      <w:r>
        <w:t xml:space="preserve"> &lt;&lt; line &lt;&lt; </w:t>
      </w:r>
      <w:proofErr w:type="spellStart"/>
      <w:r>
        <w:t>endl</w:t>
      </w:r>
      <w:proofErr w:type="spellEnd"/>
      <w:r>
        <w:t xml:space="preserve"> // </w:t>
      </w:r>
      <w:proofErr w:type="gramStart"/>
      <w:r>
        <w:t>Outputs</w:t>
      </w:r>
      <w:proofErr w:type="gramEnd"/>
      <w:r>
        <w:t xml:space="preserve"> line and name</w:t>
      </w:r>
    </w:p>
    <w:p w14:paraId="7D4A8D34" w14:textId="77777777" w:rsidR="000B016C" w:rsidRDefault="000B016C" w:rsidP="000B016C">
      <w:r>
        <w:t xml:space="preserve">&lt;&lt; total &lt;&lt; </w:t>
      </w:r>
      <w:proofErr w:type="spellStart"/>
      <w:r>
        <w:t>endl</w:t>
      </w:r>
      <w:proofErr w:type="spellEnd"/>
      <w:r>
        <w:t>;</w:t>
      </w:r>
    </w:p>
    <w:p w14:paraId="301808AA" w14:textId="77777777" w:rsidR="000B016C" w:rsidRDefault="000B016C" w:rsidP="000B016C">
      <w:proofErr w:type="spellStart"/>
      <w:r>
        <w:t>cout</w:t>
      </w:r>
      <w:proofErr w:type="spellEnd"/>
      <w:r>
        <w:t xml:space="preserve"> &lt;&lt; " Your name is " // </w:t>
      </w:r>
      <w:proofErr w:type="gramStart"/>
      <w:r>
        <w:t>Outputs</w:t>
      </w:r>
      <w:proofErr w:type="gramEnd"/>
      <w:r>
        <w:t xml:space="preserve"> length</w:t>
      </w:r>
    </w:p>
    <w:p w14:paraId="25113681" w14:textId="77777777" w:rsidR="000B016C" w:rsidRDefault="000B016C" w:rsidP="000B016C">
      <w:r>
        <w:t xml:space="preserve">&lt;&lt; </w:t>
      </w:r>
      <w:proofErr w:type="spellStart"/>
      <w:proofErr w:type="gramStart"/>
      <w:r>
        <w:t>name.length</w:t>
      </w:r>
      <w:proofErr w:type="spellEnd"/>
      <w:proofErr w:type="gramEnd"/>
      <w:r>
        <w:t xml:space="preserve">() &lt;&lt; " characters long!" &lt;&lt; </w:t>
      </w:r>
      <w:proofErr w:type="spellStart"/>
      <w:r>
        <w:t>endl</w:t>
      </w:r>
      <w:proofErr w:type="spellEnd"/>
      <w:r>
        <w:t>;</w:t>
      </w:r>
    </w:p>
    <w:p w14:paraId="2064B70D" w14:textId="77777777" w:rsidR="000B016C" w:rsidRDefault="000B016C" w:rsidP="000B016C">
      <w:proofErr w:type="spellStart"/>
      <w:r>
        <w:t>cout</w:t>
      </w:r>
      <w:proofErr w:type="spellEnd"/>
      <w:r>
        <w:t xml:space="preserve"> &lt;&lt; line &lt;&lt; </w:t>
      </w:r>
      <w:proofErr w:type="spellStart"/>
      <w:r>
        <w:t>endl</w:t>
      </w:r>
      <w:proofErr w:type="spellEnd"/>
      <w:r>
        <w:t>;</w:t>
      </w:r>
    </w:p>
    <w:p w14:paraId="52CF2C70" w14:textId="77777777" w:rsidR="000B016C" w:rsidRDefault="000B016C" w:rsidP="000B016C">
      <w:r>
        <w:t>return 0;</w:t>
      </w:r>
    </w:p>
    <w:p w14:paraId="1A77A4AB" w14:textId="12005D6B" w:rsidR="000B016C" w:rsidRDefault="000B016C" w:rsidP="000B016C">
      <w:r>
        <w:t>}</w:t>
      </w:r>
    </w:p>
    <w:p w14:paraId="330C8114" w14:textId="53B3BB55" w:rsidR="00EA015A" w:rsidRDefault="00EA015A" w:rsidP="000B016C">
      <w:r w:rsidRPr="00EA015A">
        <w:drawing>
          <wp:inline distT="0" distB="0" distL="0" distR="0" wp14:anchorId="63FE70B6" wp14:editId="25118BC6">
            <wp:extent cx="5731510" cy="178943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67D07" w14:textId="2C974485" w:rsidR="005D5BF7" w:rsidRDefault="005D5BF7" w:rsidP="000B016C"/>
    <w:p w14:paraId="422C6707" w14:textId="3943A756" w:rsidR="005D5BF7" w:rsidRDefault="005D5BF7" w:rsidP="000B016C">
      <w:r w:rsidRPr="005D5BF7">
        <w:drawing>
          <wp:inline distT="0" distB="0" distL="0" distR="0" wp14:anchorId="2452666B" wp14:editId="31C04C80">
            <wp:extent cx="5731510" cy="262763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76A1A" w14:textId="2B561625" w:rsidR="005D5BF7" w:rsidRDefault="005D5BF7" w:rsidP="000B016C">
      <w:r w:rsidRPr="005D5BF7">
        <w:lastRenderedPageBreak/>
        <w:drawing>
          <wp:inline distT="0" distB="0" distL="0" distR="0" wp14:anchorId="209C5B31" wp14:editId="2D1878A1">
            <wp:extent cx="5731510" cy="20472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5B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jU3MTMxMzS0NDBQ0lEKTi0uzszPAykwrAUAdNDc2iwAAAA="/>
  </w:docVars>
  <w:rsids>
    <w:rsidRoot w:val="00BE28E1"/>
    <w:rsid w:val="000B016C"/>
    <w:rsid w:val="005D5BF7"/>
    <w:rsid w:val="00BE28E1"/>
    <w:rsid w:val="00D467DC"/>
    <w:rsid w:val="00EA0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32062"/>
  <w15:chartTrackingRefBased/>
  <w15:docId w15:val="{1415EC84-151C-4122-BEFF-726A94DCC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97</Words>
  <Characters>559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4</cp:revision>
  <dcterms:created xsi:type="dcterms:W3CDTF">2021-06-15T10:15:00Z</dcterms:created>
  <dcterms:modified xsi:type="dcterms:W3CDTF">2021-06-15T11:30:00Z</dcterms:modified>
</cp:coreProperties>
</file>